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1008" w:type="dxa"/>
        <w:tblInd w:w="-872" w:type="dxa"/>
        <w:tblLook w:val="01E0"/>
      </w:tblPr>
      <w:tblGrid>
        <w:gridCol w:w="5122"/>
        <w:gridCol w:w="5886"/>
      </w:tblGrid>
      <w:tr w:rsidR="00510572" w:rsidTr="00E65D3E">
        <w:tc>
          <w:tcPr>
            <w:tcW w:w="5122" w:type="dxa"/>
          </w:tcPr>
          <w:p w:rsidR="00510572" w:rsidRPr="000519D2" w:rsidRDefault="00510572" w:rsidP="00C066CA">
            <w:pPr>
              <w:rPr>
                <w:sz w:val="24"/>
              </w:rPr>
            </w:pPr>
            <w:r w:rsidRPr="000519D2">
              <w:rPr>
                <w:sz w:val="24"/>
              </w:rPr>
              <w:t xml:space="preserve">TỔNG LIÊN ĐOÀN LAO ĐỘNG VIỆT </w:t>
            </w:r>
            <w:smartTag w:uri="urn:schemas-microsoft-com:office:smarttags" w:element="country-region">
              <w:smartTag w:uri="urn:schemas-microsoft-com:office:smarttags" w:element="place">
                <w:r w:rsidRPr="000519D2">
                  <w:rPr>
                    <w:sz w:val="24"/>
                  </w:rPr>
                  <w:t>NAM</w:t>
                </w:r>
              </w:smartTag>
            </w:smartTag>
          </w:p>
          <w:p w:rsidR="00510572" w:rsidRPr="000519D2" w:rsidRDefault="00510572" w:rsidP="00C066CA">
            <w:pPr>
              <w:rPr>
                <w:b/>
                <w:sz w:val="26"/>
              </w:rPr>
            </w:pPr>
            <w:r w:rsidRPr="000519D2">
              <w:rPr>
                <w:b/>
                <w:sz w:val="26"/>
              </w:rPr>
              <w:t xml:space="preserve">CÔNG ĐOÀN VIÊN CHỨC VIỆT </w:t>
            </w:r>
            <w:smartTag w:uri="urn:schemas-microsoft-com:office:smarttags" w:element="country-region">
              <w:smartTag w:uri="urn:schemas-microsoft-com:office:smarttags" w:element="place">
                <w:r w:rsidRPr="000519D2">
                  <w:rPr>
                    <w:b/>
                    <w:sz w:val="26"/>
                  </w:rPr>
                  <w:t>NAM</w:t>
                </w:r>
              </w:smartTag>
            </w:smartTag>
          </w:p>
          <w:p w:rsidR="00510572" w:rsidRPr="000519D2" w:rsidRDefault="00074A7A" w:rsidP="000519D2">
            <w:pPr>
              <w:jc w:val="center"/>
              <w:rPr>
                <w:b/>
                <w:sz w:val="26"/>
              </w:rPr>
            </w:pPr>
            <w:r w:rsidRPr="00074A7A">
              <w:rPr>
                <w:noProof/>
              </w:rPr>
              <w:pict>
                <v:line id="_x0000_s1026" style="position:absolute;left:0;text-align:left;z-index:1" from=".05pt,1.1pt" to="223.5pt,1.1pt"/>
              </w:pict>
            </w:r>
          </w:p>
          <w:p w:rsidR="00510572" w:rsidRDefault="00510572" w:rsidP="000519D2">
            <w:pPr>
              <w:jc w:val="center"/>
            </w:pPr>
            <w:r>
              <w:t xml:space="preserve">Số: </w:t>
            </w:r>
            <w:r w:rsidR="00B9517F">
              <w:t>110</w:t>
            </w:r>
            <w:r>
              <w:t>/</w:t>
            </w:r>
            <w:r w:rsidRPr="00AB1F2A">
              <w:t>CĐVC</w:t>
            </w:r>
          </w:p>
          <w:p w:rsidR="00510572" w:rsidRDefault="00510572" w:rsidP="000519D2">
            <w:pPr>
              <w:jc w:val="center"/>
              <w:rPr>
                <w:i/>
                <w:sz w:val="22"/>
                <w:szCs w:val="24"/>
              </w:rPr>
            </w:pPr>
            <w:r w:rsidRPr="00B56DBD">
              <w:rPr>
                <w:i/>
                <w:sz w:val="22"/>
                <w:szCs w:val="24"/>
              </w:rPr>
              <w:t xml:space="preserve">V/v </w:t>
            </w:r>
            <w:r>
              <w:rPr>
                <w:i/>
                <w:sz w:val="22"/>
                <w:szCs w:val="24"/>
              </w:rPr>
              <w:t>tăng cường vận động CBCCVCLĐ tham gia</w:t>
            </w:r>
          </w:p>
          <w:p w:rsidR="00510572" w:rsidRPr="00B56DBD" w:rsidRDefault="00510572" w:rsidP="000519D2">
            <w:pPr>
              <w:jc w:val="center"/>
              <w:rPr>
                <w:i/>
                <w:sz w:val="22"/>
                <w:szCs w:val="24"/>
              </w:rPr>
            </w:pPr>
            <w:r>
              <w:rPr>
                <w:i/>
                <w:sz w:val="22"/>
                <w:szCs w:val="24"/>
              </w:rPr>
              <w:t xml:space="preserve">Chương trình “75 nghìn sáng kiến vượt khó, phát triển </w:t>
            </w:r>
          </w:p>
          <w:p w:rsidR="00510572" w:rsidRPr="000519D2" w:rsidRDefault="00510572" w:rsidP="000519D2">
            <w:pPr>
              <w:jc w:val="center"/>
              <w:rPr>
                <w:sz w:val="22"/>
              </w:rPr>
            </w:pPr>
          </w:p>
        </w:tc>
        <w:tc>
          <w:tcPr>
            <w:tcW w:w="5886" w:type="dxa"/>
          </w:tcPr>
          <w:p w:rsidR="00510572" w:rsidRPr="000519D2" w:rsidRDefault="00510572" w:rsidP="000519D2">
            <w:pPr>
              <w:jc w:val="center"/>
              <w:rPr>
                <w:b/>
                <w:sz w:val="26"/>
              </w:rPr>
            </w:pPr>
            <w:r w:rsidRPr="000519D2">
              <w:rPr>
                <w:b/>
                <w:sz w:val="26"/>
              </w:rPr>
              <w:t xml:space="preserve">CỘNG HOÀ XÃ HỘI CHỦ NGHĨA VIỆT </w:t>
            </w:r>
            <w:smartTag w:uri="urn:schemas-microsoft-com:office:smarttags" w:element="country-region">
              <w:smartTag w:uri="urn:schemas-microsoft-com:office:smarttags" w:element="place">
                <w:r w:rsidRPr="000519D2">
                  <w:rPr>
                    <w:b/>
                    <w:sz w:val="26"/>
                  </w:rPr>
                  <w:t>NAM</w:t>
                </w:r>
              </w:smartTag>
            </w:smartTag>
          </w:p>
          <w:p w:rsidR="00510572" w:rsidRPr="000519D2" w:rsidRDefault="00510572" w:rsidP="000519D2">
            <w:pPr>
              <w:jc w:val="center"/>
              <w:rPr>
                <w:b/>
              </w:rPr>
            </w:pPr>
            <w:r w:rsidRPr="000519D2">
              <w:rPr>
                <w:b/>
              </w:rPr>
              <w:t>Độc lập - Tự do - Hạnh phúc</w:t>
            </w:r>
          </w:p>
          <w:p w:rsidR="00510572" w:rsidRPr="000519D2" w:rsidRDefault="00074A7A" w:rsidP="000519D2">
            <w:pPr>
              <w:jc w:val="center"/>
              <w:rPr>
                <w:b/>
              </w:rPr>
            </w:pPr>
            <w:r w:rsidRPr="00074A7A">
              <w:rPr>
                <w:noProof/>
              </w:rPr>
              <w:pict>
                <v:line id="_x0000_s1027" style="position:absolute;left:0;text-align:left;z-index:2" from="54.55pt,4.7pt" to="228.95pt,4.7pt"/>
              </w:pict>
            </w:r>
          </w:p>
          <w:p w:rsidR="00510572" w:rsidRPr="000519D2" w:rsidRDefault="00510572" w:rsidP="00B9517F">
            <w:pPr>
              <w:jc w:val="center"/>
              <w:rPr>
                <w:i/>
              </w:rPr>
            </w:pPr>
            <w:r w:rsidRPr="00EC20C0">
              <w:rPr>
                <w:i/>
                <w:sz w:val="26"/>
              </w:rPr>
              <w:t xml:space="preserve">Hà Nội, ngày  </w:t>
            </w:r>
            <w:r w:rsidR="00B9517F">
              <w:rPr>
                <w:i/>
                <w:sz w:val="26"/>
              </w:rPr>
              <w:t>24</w:t>
            </w:r>
            <w:r w:rsidRPr="00EC20C0">
              <w:rPr>
                <w:i/>
                <w:sz w:val="26"/>
              </w:rPr>
              <w:t xml:space="preserve">   tháng  </w:t>
            </w:r>
            <w:r>
              <w:rPr>
                <w:i/>
                <w:sz w:val="26"/>
              </w:rPr>
              <w:t xml:space="preserve">3  </w:t>
            </w:r>
            <w:r w:rsidRPr="00EC20C0">
              <w:rPr>
                <w:i/>
                <w:sz w:val="26"/>
              </w:rPr>
              <w:t>năm 2021</w:t>
            </w:r>
          </w:p>
        </w:tc>
      </w:tr>
    </w:tbl>
    <w:p w:rsidR="00510572" w:rsidRPr="000013A7" w:rsidRDefault="00510572" w:rsidP="006D0FB6">
      <w:pPr>
        <w:jc w:val="center"/>
        <w:rPr>
          <w:b/>
        </w:rPr>
      </w:pPr>
    </w:p>
    <w:p w:rsidR="00510572" w:rsidRDefault="00510572" w:rsidP="006D0FB6">
      <w:pPr>
        <w:ind w:firstLine="720"/>
        <w:jc w:val="both"/>
      </w:pPr>
      <w:r>
        <w:t xml:space="preserve">      </w:t>
      </w:r>
    </w:p>
    <w:p w:rsidR="00510572" w:rsidRDefault="00510572" w:rsidP="006D0FB6">
      <w:pPr>
        <w:ind w:firstLine="720"/>
        <w:jc w:val="both"/>
      </w:pPr>
      <w:r>
        <w:t xml:space="preserve">   </w:t>
      </w:r>
      <w:r w:rsidRPr="00F14264">
        <w:t xml:space="preserve">Kính gửi: Các công đoàn trực thuộc Công đoàn Viên chức Việt </w:t>
      </w:r>
      <w:smartTag w:uri="urn:schemas-microsoft-com:office:smarttags" w:element="country-region">
        <w:smartTag w:uri="urn:schemas-microsoft-com:office:smarttags" w:element="place">
          <w:r w:rsidRPr="00F14264">
            <w:t>Nam</w:t>
          </w:r>
        </w:smartTag>
      </w:smartTag>
    </w:p>
    <w:p w:rsidR="00510572" w:rsidRPr="00F14264" w:rsidRDefault="00510572" w:rsidP="006D0FB6">
      <w:pPr>
        <w:ind w:firstLine="720"/>
        <w:jc w:val="both"/>
      </w:pPr>
    </w:p>
    <w:p w:rsidR="00510572" w:rsidRPr="00F14264" w:rsidRDefault="00510572" w:rsidP="006D0FB6"/>
    <w:p w:rsidR="00510572" w:rsidRDefault="00510572" w:rsidP="002864A8">
      <w:pPr>
        <w:spacing w:before="60" w:line="288" w:lineRule="auto"/>
        <w:ind w:firstLine="720"/>
        <w:jc w:val="both"/>
        <w:rPr>
          <w:color w:val="000000"/>
        </w:rPr>
      </w:pPr>
      <w:r>
        <w:rPr>
          <w:color w:val="000000"/>
        </w:rPr>
        <w:t>Ngày 25/02/2021, Công đoàn Viên chức Việt Nam ban hành Hướng dẫn số 83/HD-CĐVC về tổ chức Tháng Công nhân năm 2021, trong đó có hướng dẫn thực hiện Chương trình “75 nghìn sáng kiến, vượt khó, phát triển” do Tổng Liên đoàn Lao động Việt Nam tổ chức, để đẩy mạnh thực hiện Chương trình, Ban Thường vụ Công đoàn Viên chức Việt Nam đề nghị ban chấp hành, ban thường vụ tăng cường chỉ đạo và triển khai thực hiện tốt một số nội dung sau:</w:t>
      </w:r>
    </w:p>
    <w:p w:rsidR="00510572" w:rsidRPr="00EC0A9B" w:rsidRDefault="00510572" w:rsidP="002864A8">
      <w:pPr>
        <w:spacing w:before="60" w:line="288" w:lineRule="auto"/>
        <w:ind w:firstLine="720"/>
        <w:jc w:val="both"/>
        <w:rPr>
          <w:spacing w:val="-8"/>
        </w:rPr>
      </w:pPr>
      <w:r>
        <w:rPr>
          <w:color w:val="000000"/>
        </w:rPr>
        <w:t xml:space="preserve">1. Đẩy mạnh công tác tuyên truyền, vận động cán bộ, công chức, viên chức, lao động cập nhật, </w:t>
      </w:r>
      <w:r>
        <w:t>t</w:t>
      </w:r>
      <w:r w:rsidRPr="00953E2A">
        <w:t>rực tiếp gửi</w:t>
      </w:r>
      <w:r>
        <w:t xml:space="preserve"> sáng kiến về phần </w:t>
      </w:r>
      <w:r>
        <w:rPr>
          <w:spacing w:val="-8"/>
        </w:rPr>
        <w:t>mềm quản lý C</w:t>
      </w:r>
      <w:r w:rsidRPr="00EC0A9B">
        <w:rPr>
          <w:spacing w:val="-8"/>
        </w:rPr>
        <w:t xml:space="preserve">hương trình của Tổng Liên đoàn Lao động Việt </w:t>
      </w:r>
      <w:smartTag w:uri="urn:schemas-microsoft-com:office:smarttags" w:element="country-region">
        <w:smartTag w:uri="urn:schemas-microsoft-com:office:smarttags" w:element="place">
          <w:r w:rsidRPr="00EC0A9B">
            <w:rPr>
              <w:spacing w:val="-8"/>
            </w:rPr>
            <w:t>Nam</w:t>
          </w:r>
        </w:smartTag>
      </w:smartTag>
      <w:r w:rsidRPr="00EC0A9B">
        <w:rPr>
          <w:spacing w:val="-8"/>
        </w:rPr>
        <w:t xml:space="preserve"> theo các bước sau:</w:t>
      </w:r>
    </w:p>
    <w:p w:rsidR="00510572" w:rsidRPr="00953E2A" w:rsidRDefault="00510572" w:rsidP="002864A8">
      <w:pPr>
        <w:pStyle w:val="Compact"/>
        <w:spacing w:before="60" w:after="0" w:line="288" w:lineRule="auto"/>
        <w:ind w:firstLine="720"/>
        <w:contextualSpacing/>
        <w:jc w:val="both"/>
        <w:rPr>
          <w:rFonts w:ascii="Times New Roman" w:hAnsi="Times New Roman"/>
          <w:sz w:val="28"/>
          <w:szCs w:val="28"/>
        </w:rPr>
      </w:pPr>
      <w:r w:rsidRPr="00953E2A">
        <w:rPr>
          <w:rFonts w:ascii="Times New Roman" w:hAnsi="Times New Roman"/>
          <w:b/>
          <w:sz w:val="28"/>
          <w:szCs w:val="28"/>
        </w:rPr>
        <w:t>* Bước 1</w:t>
      </w:r>
      <w:r w:rsidRPr="00953E2A">
        <w:rPr>
          <w:rFonts w:ascii="Times New Roman" w:hAnsi="Times New Roman"/>
          <w:sz w:val="28"/>
          <w:szCs w:val="28"/>
        </w:rPr>
        <w:t xml:space="preserve">: Đăng nhập: Lựa chọn một trong ba các hình thức sau để truy cập phần mềm và cập nhật sáng kiến: </w:t>
      </w:r>
    </w:p>
    <w:p w:rsidR="00510572" w:rsidRPr="00953E2A" w:rsidRDefault="00510572" w:rsidP="002864A8">
      <w:pPr>
        <w:pStyle w:val="Compact"/>
        <w:spacing w:before="60" w:after="0" w:line="288" w:lineRule="auto"/>
        <w:ind w:firstLine="720"/>
        <w:contextualSpacing/>
        <w:jc w:val="both"/>
        <w:rPr>
          <w:rFonts w:ascii="Times New Roman" w:hAnsi="Times New Roman"/>
          <w:sz w:val="28"/>
          <w:szCs w:val="28"/>
        </w:rPr>
      </w:pPr>
      <w:r w:rsidRPr="00953E2A">
        <w:rPr>
          <w:rFonts w:ascii="Times New Roman" w:hAnsi="Times New Roman"/>
          <w:sz w:val="28"/>
          <w:szCs w:val="28"/>
        </w:rPr>
        <w:t xml:space="preserve">(1) Gõ trực tiếp đường dẫn trên trình duyệt internet: </w:t>
      </w:r>
      <w:hyperlink r:id="rId4" w:history="1">
        <w:r w:rsidRPr="00953E2A">
          <w:rPr>
            <w:rStyle w:val="Hyperlink"/>
            <w:rFonts w:ascii="Times New Roman" w:hAnsi="Times New Roman"/>
            <w:sz w:val="28"/>
            <w:szCs w:val="28"/>
          </w:rPr>
          <w:t>https://</w:t>
        </w:r>
        <w:r w:rsidRPr="00953E2A">
          <w:rPr>
            <w:rStyle w:val="Hyperlink"/>
            <w:rFonts w:ascii="Times New Roman" w:hAnsi="Times New Roman"/>
            <w:sz w:val="28"/>
            <w:szCs w:val="28"/>
            <w:shd w:val="clear" w:color="auto" w:fill="FFFFFF"/>
          </w:rPr>
          <w:t>congdoanvietnam.org</w:t>
        </w:r>
        <w:r w:rsidRPr="00953E2A">
          <w:rPr>
            <w:rStyle w:val="Hyperlink"/>
            <w:rFonts w:ascii="Times New Roman" w:hAnsi="Times New Roman"/>
            <w:sz w:val="28"/>
            <w:szCs w:val="28"/>
            <w:shd w:val="clear" w:color="auto" w:fill="FFFFFF"/>
            <w:lang w:val="vi-VN"/>
          </w:rPr>
          <w:t>/75nghin-sangkien-vuotkho-phattrien/</w:t>
        </w:r>
      </w:hyperlink>
      <w:r w:rsidRPr="00953E2A">
        <w:rPr>
          <w:rFonts w:ascii="Times New Roman" w:hAnsi="Times New Roman"/>
          <w:sz w:val="28"/>
          <w:szCs w:val="28"/>
        </w:rPr>
        <w:t xml:space="preserve">; </w:t>
      </w:r>
    </w:p>
    <w:p w:rsidR="00510572" w:rsidRPr="00953E2A" w:rsidRDefault="00510572" w:rsidP="002864A8">
      <w:pPr>
        <w:pStyle w:val="Compact"/>
        <w:spacing w:before="60" w:after="0" w:line="288" w:lineRule="auto"/>
        <w:ind w:firstLine="720"/>
        <w:contextualSpacing/>
        <w:jc w:val="both"/>
        <w:rPr>
          <w:rFonts w:ascii="Times New Roman" w:hAnsi="Times New Roman"/>
          <w:sz w:val="28"/>
          <w:szCs w:val="28"/>
        </w:rPr>
      </w:pPr>
      <w:r w:rsidRPr="00953E2A">
        <w:rPr>
          <w:rFonts w:ascii="Times New Roman" w:hAnsi="Times New Roman"/>
          <w:sz w:val="28"/>
          <w:szCs w:val="28"/>
        </w:rPr>
        <w:t xml:space="preserve">(2) Tại Cổng thông tin điện tử Công đoàn Việt </w:t>
      </w:r>
      <w:smartTag w:uri="urn:schemas-microsoft-com:office:smarttags" w:element="country-region">
        <w:smartTag w:uri="urn:schemas-microsoft-com:office:smarttags" w:element="place">
          <w:r w:rsidRPr="00953E2A">
            <w:rPr>
              <w:rFonts w:ascii="Times New Roman" w:hAnsi="Times New Roman"/>
              <w:sz w:val="28"/>
              <w:szCs w:val="28"/>
            </w:rPr>
            <w:t>Nam</w:t>
          </w:r>
        </w:smartTag>
      </w:smartTag>
      <w:r w:rsidRPr="00953E2A">
        <w:rPr>
          <w:rFonts w:ascii="Times New Roman" w:hAnsi="Times New Roman"/>
          <w:sz w:val="28"/>
          <w:szCs w:val="28"/>
        </w:rPr>
        <w:t xml:space="preserve"> (http://www.congdoan.vn) chọn biểu tượng Chương trình để chuyển đến đường dẫn  cập nhật (</w:t>
      </w:r>
      <w:hyperlink r:id="rId5" w:history="1">
        <w:r w:rsidRPr="00953E2A">
          <w:rPr>
            <w:rStyle w:val="Hyperlink"/>
            <w:rFonts w:ascii="Times New Roman" w:hAnsi="Times New Roman"/>
            <w:sz w:val="28"/>
            <w:szCs w:val="28"/>
          </w:rPr>
          <w:t>https://</w:t>
        </w:r>
        <w:r w:rsidRPr="00953E2A">
          <w:rPr>
            <w:rStyle w:val="Hyperlink"/>
            <w:rFonts w:ascii="Times New Roman" w:hAnsi="Times New Roman"/>
            <w:sz w:val="28"/>
            <w:szCs w:val="28"/>
            <w:shd w:val="clear" w:color="auto" w:fill="FFFFFF"/>
          </w:rPr>
          <w:t>congdoanvietnam.org</w:t>
        </w:r>
        <w:r w:rsidRPr="00953E2A">
          <w:rPr>
            <w:rStyle w:val="Hyperlink"/>
            <w:rFonts w:ascii="Times New Roman" w:hAnsi="Times New Roman"/>
            <w:sz w:val="28"/>
            <w:szCs w:val="28"/>
            <w:shd w:val="clear" w:color="auto" w:fill="FFFFFF"/>
            <w:lang w:val="vi-VN"/>
          </w:rPr>
          <w:t>/75nghin-sangkien-vuotkho-phattrien/</w:t>
        </w:r>
      </w:hyperlink>
      <w:r w:rsidRPr="00953E2A">
        <w:rPr>
          <w:rFonts w:ascii="Times New Roman" w:hAnsi="Times New Roman"/>
          <w:sz w:val="28"/>
          <w:szCs w:val="28"/>
          <w:shd w:val="clear" w:color="auto" w:fill="FFFFFF"/>
          <w:lang w:val="vi-VN"/>
        </w:rPr>
        <w:t>)</w:t>
      </w:r>
      <w:r w:rsidRPr="00953E2A">
        <w:rPr>
          <w:rFonts w:ascii="Times New Roman" w:hAnsi="Times New Roman"/>
          <w:sz w:val="28"/>
          <w:szCs w:val="28"/>
        </w:rPr>
        <w:t xml:space="preserve">; </w:t>
      </w:r>
    </w:p>
    <w:p w:rsidR="00510572" w:rsidRPr="00953E2A" w:rsidRDefault="00510572" w:rsidP="002864A8">
      <w:pPr>
        <w:pStyle w:val="Compact"/>
        <w:spacing w:before="60" w:after="0" w:line="288" w:lineRule="auto"/>
        <w:ind w:firstLine="720"/>
        <w:contextualSpacing/>
        <w:jc w:val="both"/>
        <w:rPr>
          <w:rFonts w:ascii="Times New Roman" w:hAnsi="Times New Roman"/>
          <w:sz w:val="28"/>
          <w:szCs w:val="28"/>
        </w:rPr>
      </w:pPr>
      <w:r w:rsidRPr="00953E2A">
        <w:rPr>
          <w:rFonts w:ascii="Times New Roman" w:hAnsi="Times New Roman"/>
          <w:sz w:val="28"/>
          <w:szCs w:val="28"/>
        </w:rPr>
        <w:t>(3) Quét Mã QR code bằng camera (đối với điện thoại thông minh sử dụng hệ điều hành iOS) hoặc vào phần quét mã QR trên ứng dụng </w:t>
      </w:r>
      <w:hyperlink r:id="rId6" w:tgtFrame="_blank" w:tooltip="Zalo cho Android" w:history="1">
        <w:r w:rsidRPr="00953E2A">
          <w:rPr>
            <w:rFonts w:ascii="Times New Roman" w:hAnsi="Times New Roman"/>
            <w:sz w:val="28"/>
            <w:szCs w:val="28"/>
            <w:u w:val="single"/>
            <w:bdr w:val="none" w:sz="0" w:space="0" w:color="auto" w:frame="1"/>
          </w:rPr>
          <w:t>Zalo</w:t>
        </w:r>
      </w:hyperlink>
      <w:r w:rsidRPr="00953E2A">
        <w:rPr>
          <w:rFonts w:ascii="Times New Roman" w:hAnsi="Times New Roman"/>
          <w:sz w:val="28"/>
          <w:szCs w:val="28"/>
        </w:rPr>
        <w:t> (đối với điện thoại thông minh sử dụng hệ điều hành android) để truy cập vào phần mềm.</w:t>
      </w:r>
    </w:p>
    <w:p w:rsidR="00510572" w:rsidRPr="00953E2A" w:rsidRDefault="00510572" w:rsidP="002864A8">
      <w:pPr>
        <w:spacing w:before="60" w:line="288" w:lineRule="auto"/>
        <w:ind w:firstLine="720"/>
        <w:contextualSpacing/>
        <w:jc w:val="both"/>
      </w:pPr>
      <w:r w:rsidRPr="00953E2A">
        <w:rPr>
          <w:b/>
          <w:bCs/>
          <w:bdr w:val="none" w:sz="0" w:space="0" w:color="auto" w:frame="1"/>
        </w:rPr>
        <w:t>* Bước 2:</w:t>
      </w:r>
      <w:r w:rsidRPr="00953E2A">
        <w:t> Tra cứu hướng dẫn trên giao diện của phần mềm</w:t>
      </w:r>
    </w:p>
    <w:p w:rsidR="00510572" w:rsidRPr="00953E2A" w:rsidRDefault="00510572" w:rsidP="002864A8">
      <w:pPr>
        <w:spacing w:before="60" w:line="288" w:lineRule="auto"/>
        <w:ind w:firstLine="720"/>
        <w:contextualSpacing/>
        <w:jc w:val="both"/>
      </w:pPr>
      <w:r w:rsidRPr="00953E2A">
        <w:rPr>
          <w:b/>
        </w:rPr>
        <w:t>* Bước 3</w:t>
      </w:r>
      <w:r w:rsidRPr="00953E2A">
        <w:t xml:space="preserve">: Cập nhật  sáng kiến bằng cách </w:t>
      </w:r>
    </w:p>
    <w:p w:rsidR="00510572" w:rsidRPr="00953E2A" w:rsidRDefault="00510572" w:rsidP="002864A8">
      <w:pPr>
        <w:spacing w:before="60" w:line="288" w:lineRule="auto"/>
        <w:ind w:firstLine="720"/>
        <w:contextualSpacing/>
        <w:jc w:val="both"/>
      </w:pPr>
      <w:r w:rsidRPr="00953E2A">
        <w:t xml:space="preserve">(1) Nhập thông tin cá nhân; </w:t>
      </w:r>
    </w:p>
    <w:p w:rsidR="00510572" w:rsidRPr="00953E2A" w:rsidRDefault="00510572" w:rsidP="002864A8">
      <w:pPr>
        <w:spacing w:before="60" w:line="288" w:lineRule="auto"/>
        <w:ind w:firstLine="720"/>
        <w:contextualSpacing/>
        <w:jc w:val="both"/>
      </w:pPr>
      <w:r w:rsidRPr="00953E2A">
        <w:t>(2) Tích chọn nơi công tác: Phần mềm được cài đặt sẵn danh sách tên 63 tỉnh, thành phố và 20 ngành Trung ương và</w:t>
      </w:r>
      <w:r w:rsidRPr="00953E2A">
        <w:rPr>
          <w:lang w:val="vi-VN"/>
        </w:rPr>
        <w:t xml:space="preserve"> các đơn vị trực thuộc </w:t>
      </w:r>
      <w:r w:rsidRPr="00953E2A">
        <w:t>để tự chọn</w:t>
      </w:r>
      <w:r>
        <w:t>.</w:t>
      </w:r>
      <w:r w:rsidRPr="00953E2A">
        <w:t xml:space="preserve"> </w:t>
      </w:r>
    </w:p>
    <w:p w:rsidR="00510572" w:rsidRPr="00953E2A" w:rsidRDefault="00510572" w:rsidP="002864A8">
      <w:pPr>
        <w:spacing w:before="60" w:line="288" w:lineRule="auto"/>
        <w:ind w:firstLine="720"/>
        <w:contextualSpacing/>
        <w:jc w:val="both"/>
      </w:pPr>
      <w:r w:rsidRPr="00953E2A">
        <w:t>(3) Tích chọn sáng kiến thuộc khối doanh nghiệp hay hành chính sự nghiệp.</w:t>
      </w:r>
    </w:p>
    <w:p w:rsidR="00510572" w:rsidRPr="00953E2A" w:rsidRDefault="00510572" w:rsidP="002864A8">
      <w:pPr>
        <w:spacing w:before="60" w:line="288" w:lineRule="auto"/>
        <w:ind w:firstLine="720"/>
        <w:contextualSpacing/>
        <w:jc w:val="both"/>
      </w:pPr>
      <w:r w:rsidRPr="00953E2A">
        <w:rPr>
          <w:bCs/>
          <w:bdr w:val="none" w:sz="0" w:space="0" w:color="auto" w:frame="1"/>
        </w:rPr>
        <w:t>(4)</w:t>
      </w:r>
      <w:r w:rsidRPr="00953E2A">
        <w:t> Điền</w:t>
      </w:r>
      <w:r w:rsidRPr="00953E2A">
        <w:rPr>
          <w:lang w:val="vi-VN"/>
        </w:rPr>
        <w:t xml:space="preserve"> phần </w:t>
      </w:r>
      <w:r w:rsidRPr="00953E2A">
        <w:t>mô tả các</w:t>
      </w:r>
      <w:r w:rsidRPr="00953E2A">
        <w:rPr>
          <w:lang w:val="vi-VN"/>
        </w:rPr>
        <w:t xml:space="preserve"> sáng kiến trong lĩnh vực đăng ký. Phần trả lời tối đa 1000 ký tự (có thể soạn sẵn và copy từ file word vào)</w:t>
      </w:r>
      <w:r w:rsidRPr="00953E2A">
        <w:t>.</w:t>
      </w:r>
    </w:p>
    <w:p w:rsidR="00510572" w:rsidRPr="002864A8" w:rsidRDefault="00510572" w:rsidP="002864A8">
      <w:pPr>
        <w:spacing w:before="60" w:line="288" w:lineRule="auto"/>
        <w:ind w:firstLine="720"/>
        <w:contextualSpacing/>
        <w:jc w:val="both"/>
      </w:pPr>
      <w:r w:rsidRPr="00953E2A">
        <w:rPr>
          <w:bCs/>
          <w:bdr w:val="none" w:sz="0" w:space="0" w:color="auto" w:frame="1"/>
        </w:rPr>
        <w:lastRenderedPageBreak/>
        <w:t xml:space="preserve">(5) </w:t>
      </w:r>
      <w:r w:rsidRPr="00953E2A">
        <w:rPr>
          <w:lang w:val="vi-VN"/>
        </w:rPr>
        <w:t xml:space="preserve">Nộp bài và theo dõi kết quả tại </w:t>
      </w:r>
      <w:hyperlink r:id="rId7" w:history="1">
        <w:r w:rsidRPr="00953E2A">
          <w:rPr>
            <w:rStyle w:val="Hyperlink"/>
          </w:rPr>
          <w:t>https://</w:t>
        </w:r>
        <w:r w:rsidRPr="00953E2A">
          <w:rPr>
            <w:rStyle w:val="Hyperlink"/>
            <w:shd w:val="clear" w:color="auto" w:fill="FFFFFF"/>
          </w:rPr>
          <w:t>congdoanvietnam.org</w:t>
        </w:r>
        <w:r w:rsidRPr="00953E2A">
          <w:rPr>
            <w:rStyle w:val="Hyperlink"/>
            <w:shd w:val="clear" w:color="auto" w:fill="FFFFFF"/>
            <w:lang w:val="vi-VN"/>
          </w:rPr>
          <w:t>/75nghin-sangkien-vuotkho-phattrien/</w:t>
        </w:r>
      </w:hyperlink>
      <w:r w:rsidRPr="00953E2A">
        <w:rPr>
          <w:shd w:val="clear" w:color="auto" w:fill="FFFFFF"/>
        </w:rPr>
        <w:t>.</w:t>
      </w:r>
    </w:p>
    <w:p w:rsidR="00510572" w:rsidRPr="007D39B4" w:rsidRDefault="00510572" w:rsidP="002864A8">
      <w:pPr>
        <w:shd w:val="clear" w:color="auto" w:fill="FFFFFF"/>
        <w:spacing w:before="60" w:line="288" w:lineRule="auto"/>
        <w:ind w:firstLine="720"/>
        <w:jc w:val="both"/>
        <w:rPr>
          <w:i/>
        </w:rPr>
      </w:pPr>
      <w:r w:rsidRPr="007D39B4">
        <w:rPr>
          <w:i/>
        </w:rPr>
        <w:t xml:space="preserve">* Lưu ý: </w:t>
      </w:r>
    </w:p>
    <w:p w:rsidR="00510572" w:rsidRDefault="00510572" w:rsidP="002864A8">
      <w:pPr>
        <w:shd w:val="clear" w:color="auto" w:fill="FFFFFF"/>
        <w:spacing w:before="60" w:line="288" w:lineRule="auto"/>
        <w:ind w:firstLine="720"/>
        <w:jc w:val="both"/>
      </w:pPr>
      <w:r w:rsidRPr="00CD7967">
        <w:t xml:space="preserve">- Sáng kiến có thể được nghiên cứu, đề xuất trước tháng 2/2021 nhưng bắt đầu triển khai thực tế trong giai đoạn từ tháng </w:t>
      </w:r>
      <w:r>
        <w:t>0</w:t>
      </w:r>
      <w:r w:rsidRPr="00CD7967">
        <w:t>2 đến tháng 5/2021.</w:t>
      </w:r>
    </w:p>
    <w:p w:rsidR="00510572" w:rsidRDefault="00510572" w:rsidP="002864A8">
      <w:pPr>
        <w:shd w:val="clear" w:color="auto" w:fill="FFFFFF"/>
        <w:spacing w:before="60" w:line="288" w:lineRule="auto"/>
        <w:ind w:firstLine="720"/>
        <w:jc w:val="both"/>
      </w:pPr>
      <w:r>
        <w:t xml:space="preserve">- Thời gian CBCCVCLĐ gửi trực tiếp sáng kiến về phần mềm quản lý Chương trình của Tổng Liên đoàn: Đến hết ngày </w:t>
      </w:r>
      <w:r w:rsidRPr="00953E2A">
        <w:t>20/4/2021.</w:t>
      </w:r>
    </w:p>
    <w:p w:rsidR="00510572" w:rsidRDefault="00510572" w:rsidP="00B47942">
      <w:pPr>
        <w:spacing w:before="60" w:line="288" w:lineRule="auto"/>
        <w:ind w:firstLine="720"/>
        <w:jc w:val="both"/>
      </w:pPr>
      <w:r>
        <w:t>2. Ban chấp hành, ban thường vụ các công đoàn trực thuộc Công đoàn Viên chức Việt Nam t</w:t>
      </w:r>
      <w:r w:rsidRPr="00953E2A">
        <w:t xml:space="preserve">ổng hợp, thẩm định và </w:t>
      </w:r>
      <w:r>
        <w:t xml:space="preserve">giới thiệu từ 01 đến 02 </w:t>
      </w:r>
      <w:r w:rsidRPr="00953E2A">
        <w:t>sáng kiến</w:t>
      </w:r>
      <w:r>
        <w:t xml:space="preserve"> tiêu biểu nhất</w:t>
      </w:r>
      <w:r w:rsidRPr="00953E2A">
        <w:t xml:space="preserve"> của đoàn viên, CBCCVCLĐ đã được Thủ trưởng cơ quan, đơn vị, người sử dụng lao động đồng ý triển khai thực hiện, đã có hiệu quả hoặc áp dụng thử có khả năng mang lại lợi ích thiết thực</w:t>
      </w:r>
      <w:r>
        <w:t xml:space="preserve"> (Đề nghị quan tâm, chú trọng xét chọn các sáng kiến tiêu biểu trong lĩnh vực sản xuất có giá trị làm lợi cao; sáng kiến tạo ra sản phẩm mới; sáng kiến trong lĩnh vực an toàn vệ sinh lao động, bảo vệ môi trường; cải cách hành chính, xây dựng Đảng và hệ thống chính trị, quản lý, điều hành; sáng kiến vì cộng đồng trong các lĩnh vực y tế, giáo dục) và</w:t>
      </w:r>
      <w:r w:rsidRPr="00953E2A">
        <w:t xml:space="preserve"> gửi về</w:t>
      </w:r>
      <w:r>
        <w:t xml:space="preserve"> Công đoàn Viên chức Việt Nam trước ngày 20/4/2021 để xét chọn, biểu dương, khen thưởng. Hồ sơ  gồm:</w:t>
      </w:r>
    </w:p>
    <w:p w:rsidR="00510572" w:rsidRDefault="00510572" w:rsidP="002864A8">
      <w:pPr>
        <w:spacing w:before="60" w:line="288" w:lineRule="auto"/>
        <w:ind w:firstLine="720"/>
        <w:jc w:val="both"/>
      </w:pPr>
      <w:r>
        <w:t>- Tờ trình của ban chấp hành, ban thường vụ các công đoàn trực thuộc.</w:t>
      </w:r>
    </w:p>
    <w:p w:rsidR="00510572" w:rsidRDefault="00510572" w:rsidP="002864A8">
      <w:pPr>
        <w:spacing w:before="60" w:line="288" w:lineRule="auto"/>
        <w:ind w:firstLine="720"/>
        <w:jc w:val="both"/>
      </w:pPr>
      <w:r>
        <w:t>- Bảng tổng hợp tóm tắt sáng kiến (theo mẫu gửi kèm công văn này).</w:t>
      </w:r>
    </w:p>
    <w:p w:rsidR="00510572" w:rsidRDefault="00510572" w:rsidP="002864A8">
      <w:pPr>
        <w:shd w:val="clear" w:color="auto" w:fill="FFFFFF"/>
        <w:spacing w:before="60" w:line="288" w:lineRule="auto"/>
        <w:ind w:firstLine="720"/>
        <w:jc w:val="both"/>
      </w:pPr>
      <w:r>
        <w:t xml:space="preserve">Ban Thường vụ Công đoàn Viên chức Việt </w:t>
      </w:r>
      <w:smartTag w:uri="urn:schemas-microsoft-com:office:smarttags" w:element="State">
        <w:r>
          <w:t>Nam</w:t>
        </w:r>
      </w:smartTag>
      <w:r>
        <w:t xml:space="preserve"> đề nghị ban chấp hành, ban thường vụ các công đoàn trực thuộc nghiêm túc triển khai thực hiện.</w:t>
      </w:r>
    </w:p>
    <w:p w:rsidR="00510572" w:rsidRPr="00E65D3E" w:rsidRDefault="00510572" w:rsidP="002864A8">
      <w:pPr>
        <w:shd w:val="clear" w:color="auto" w:fill="FFFFFF"/>
        <w:spacing w:before="60" w:line="288" w:lineRule="auto"/>
        <w:ind w:firstLine="720"/>
        <w:jc w:val="both"/>
      </w:pPr>
    </w:p>
    <w:tbl>
      <w:tblPr>
        <w:tblW w:w="9458" w:type="dxa"/>
        <w:tblLook w:val="01E0"/>
      </w:tblPr>
      <w:tblGrid>
        <w:gridCol w:w="4361"/>
        <w:gridCol w:w="5097"/>
      </w:tblGrid>
      <w:tr w:rsidR="00510572" w:rsidTr="000519D2">
        <w:tc>
          <w:tcPr>
            <w:tcW w:w="4361" w:type="dxa"/>
          </w:tcPr>
          <w:p w:rsidR="00510572" w:rsidRPr="000519D2" w:rsidRDefault="00510572" w:rsidP="000519D2">
            <w:pPr>
              <w:jc w:val="both"/>
              <w:rPr>
                <w:b/>
                <w:i/>
                <w:sz w:val="22"/>
              </w:rPr>
            </w:pPr>
          </w:p>
          <w:p w:rsidR="00510572" w:rsidRPr="000519D2" w:rsidRDefault="00510572" w:rsidP="000519D2">
            <w:pPr>
              <w:jc w:val="both"/>
              <w:rPr>
                <w:b/>
                <w:i/>
                <w:sz w:val="22"/>
              </w:rPr>
            </w:pPr>
          </w:p>
          <w:p w:rsidR="00510572" w:rsidRPr="000519D2" w:rsidRDefault="00510572" w:rsidP="000519D2">
            <w:pPr>
              <w:jc w:val="both"/>
              <w:rPr>
                <w:b/>
                <w:i/>
                <w:sz w:val="24"/>
              </w:rPr>
            </w:pPr>
            <w:r w:rsidRPr="000519D2">
              <w:rPr>
                <w:b/>
                <w:i/>
                <w:sz w:val="24"/>
              </w:rPr>
              <w:t>Nơi nhận:</w:t>
            </w:r>
          </w:p>
          <w:p w:rsidR="00510572" w:rsidRPr="000519D2" w:rsidRDefault="00510572" w:rsidP="000519D2">
            <w:pPr>
              <w:jc w:val="both"/>
              <w:rPr>
                <w:sz w:val="22"/>
              </w:rPr>
            </w:pPr>
            <w:r w:rsidRPr="000519D2">
              <w:rPr>
                <w:sz w:val="22"/>
              </w:rPr>
              <w:t>- Như kính gửi;</w:t>
            </w:r>
          </w:p>
          <w:p w:rsidR="00510572" w:rsidRPr="000519D2" w:rsidRDefault="00510572" w:rsidP="000519D2">
            <w:pPr>
              <w:jc w:val="both"/>
              <w:rPr>
                <w:sz w:val="22"/>
              </w:rPr>
            </w:pPr>
            <w:r w:rsidRPr="000519D2">
              <w:rPr>
                <w:sz w:val="22"/>
              </w:rPr>
              <w:t xml:space="preserve">- </w:t>
            </w:r>
            <w:smartTag w:uri="urn:schemas-microsoft-com:office:smarttags" w:element="State">
              <w:smartTag w:uri="urn:schemas-microsoft-com:office:smarttags" w:element="State">
                <w:r w:rsidRPr="000519D2">
                  <w:rPr>
                    <w:sz w:val="22"/>
                  </w:rPr>
                  <w:t>Lưu TG-NC</w:t>
                </w:r>
              </w:smartTag>
              <w:r w:rsidRPr="000519D2">
                <w:rPr>
                  <w:sz w:val="22"/>
                </w:rPr>
                <w:t>,</w:t>
              </w:r>
              <w:smartTag w:uri="urn:schemas-microsoft-com:office:smarttags" w:element="State">
                <w:r w:rsidRPr="000519D2">
                  <w:rPr>
                    <w:sz w:val="22"/>
                  </w:rPr>
                  <w:t>VT</w:t>
                </w:r>
              </w:smartTag>
            </w:smartTag>
            <w:r w:rsidRPr="000519D2">
              <w:rPr>
                <w:sz w:val="22"/>
              </w:rPr>
              <w:t xml:space="preserve"> CĐVCVN.</w:t>
            </w:r>
          </w:p>
        </w:tc>
        <w:tc>
          <w:tcPr>
            <w:tcW w:w="5097" w:type="dxa"/>
          </w:tcPr>
          <w:p w:rsidR="00510572" w:rsidRPr="000519D2" w:rsidRDefault="00510572" w:rsidP="000519D2">
            <w:pPr>
              <w:jc w:val="center"/>
              <w:rPr>
                <w:b/>
                <w:sz w:val="26"/>
                <w:szCs w:val="24"/>
              </w:rPr>
            </w:pPr>
            <w:r w:rsidRPr="000519D2">
              <w:rPr>
                <w:b/>
                <w:sz w:val="26"/>
                <w:szCs w:val="24"/>
              </w:rPr>
              <w:t>TM. BAN THƯỜNG VỤ</w:t>
            </w:r>
          </w:p>
          <w:p w:rsidR="00510572" w:rsidRPr="000519D2" w:rsidRDefault="00510572" w:rsidP="000519D2">
            <w:pPr>
              <w:jc w:val="center"/>
              <w:rPr>
                <w:b/>
                <w:sz w:val="26"/>
                <w:szCs w:val="24"/>
              </w:rPr>
            </w:pPr>
            <w:r w:rsidRPr="000519D2">
              <w:rPr>
                <w:b/>
                <w:sz w:val="26"/>
                <w:szCs w:val="24"/>
              </w:rPr>
              <w:t>PHÓ CHỦ TỊCH</w:t>
            </w:r>
          </w:p>
          <w:p w:rsidR="00510572" w:rsidRPr="000519D2" w:rsidRDefault="00510572" w:rsidP="000519D2">
            <w:pPr>
              <w:jc w:val="center"/>
              <w:rPr>
                <w:b/>
                <w:sz w:val="24"/>
                <w:szCs w:val="24"/>
              </w:rPr>
            </w:pPr>
          </w:p>
          <w:p w:rsidR="00510572" w:rsidRPr="000519D2" w:rsidRDefault="00510572" w:rsidP="000519D2">
            <w:pPr>
              <w:jc w:val="center"/>
              <w:rPr>
                <w:b/>
                <w:sz w:val="24"/>
                <w:szCs w:val="24"/>
              </w:rPr>
            </w:pPr>
          </w:p>
          <w:p w:rsidR="00510572" w:rsidRPr="00B9517F" w:rsidRDefault="00B9517F" w:rsidP="000519D2">
            <w:pPr>
              <w:jc w:val="center"/>
            </w:pPr>
            <w:r w:rsidRPr="00B9517F">
              <w:t>(đã ký)</w:t>
            </w:r>
          </w:p>
          <w:p w:rsidR="00510572" w:rsidRPr="000519D2" w:rsidRDefault="00510572" w:rsidP="000519D2">
            <w:pPr>
              <w:jc w:val="center"/>
              <w:rPr>
                <w:b/>
                <w:sz w:val="24"/>
                <w:szCs w:val="24"/>
              </w:rPr>
            </w:pPr>
          </w:p>
          <w:p w:rsidR="00510572" w:rsidRPr="000519D2" w:rsidRDefault="00510572" w:rsidP="00C066CA">
            <w:pPr>
              <w:rPr>
                <w:b/>
                <w:sz w:val="24"/>
                <w:szCs w:val="24"/>
              </w:rPr>
            </w:pPr>
          </w:p>
          <w:p w:rsidR="00510572" w:rsidRPr="000519D2" w:rsidRDefault="00510572" w:rsidP="000519D2">
            <w:pPr>
              <w:jc w:val="center"/>
              <w:rPr>
                <w:sz w:val="26"/>
                <w:szCs w:val="26"/>
              </w:rPr>
            </w:pPr>
            <w:r w:rsidRPr="000519D2">
              <w:rPr>
                <w:b/>
                <w:szCs w:val="24"/>
              </w:rPr>
              <w:t>Phan Phương Hạnh</w:t>
            </w:r>
          </w:p>
        </w:tc>
      </w:tr>
    </w:tbl>
    <w:p w:rsidR="00510572" w:rsidRDefault="00510572" w:rsidP="005A3124"/>
    <w:sectPr w:rsidR="00510572" w:rsidSect="00EC20C0">
      <w:pgSz w:w="11907" w:h="16840" w:code="9"/>
      <w:pgMar w:top="1021" w:right="964" w:bottom="510" w:left="1701" w:header="720" w:footer="720" w:gutter="0"/>
      <w:cols w:space="720"/>
      <w:docGrid w:linePitch="381"/>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drawingGridHorizontalSpacing w:val="140"/>
  <w:drawingGridVerticalSpacing w:val="381"/>
  <w:displayHorizont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6D0FB6"/>
    <w:rsid w:val="000013A7"/>
    <w:rsid w:val="000130D3"/>
    <w:rsid w:val="0002016C"/>
    <w:rsid w:val="000519D2"/>
    <w:rsid w:val="00074A7A"/>
    <w:rsid w:val="00085A6D"/>
    <w:rsid w:val="000B66EA"/>
    <w:rsid w:val="00124CAA"/>
    <w:rsid w:val="001603E0"/>
    <w:rsid w:val="001A1C45"/>
    <w:rsid w:val="001B7D0D"/>
    <w:rsid w:val="001D2F41"/>
    <w:rsid w:val="00215189"/>
    <w:rsid w:val="002279E0"/>
    <w:rsid w:val="002462A9"/>
    <w:rsid w:val="00263FF6"/>
    <w:rsid w:val="00272811"/>
    <w:rsid w:val="002864A8"/>
    <w:rsid w:val="00352FD4"/>
    <w:rsid w:val="0039639C"/>
    <w:rsid w:val="00416433"/>
    <w:rsid w:val="004448A7"/>
    <w:rsid w:val="004D72E9"/>
    <w:rsid w:val="004D7F26"/>
    <w:rsid w:val="00510572"/>
    <w:rsid w:val="005A3124"/>
    <w:rsid w:val="00641C88"/>
    <w:rsid w:val="00661F13"/>
    <w:rsid w:val="006B064A"/>
    <w:rsid w:val="006D0FB6"/>
    <w:rsid w:val="007560D5"/>
    <w:rsid w:val="00764457"/>
    <w:rsid w:val="00770F0B"/>
    <w:rsid w:val="007B0DE4"/>
    <w:rsid w:val="007D39B4"/>
    <w:rsid w:val="008E306F"/>
    <w:rsid w:val="008E7FEF"/>
    <w:rsid w:val="00900A9F"/>
    <w:rsid w:val="00903AD4"/>
    <w:rsid w:val="00912D1C"/>
    <w:rsid w:val="009174BB"/>
    <w:rsid w:val="00953E2A"/>
    <w:rsid w:val="0098615E"/>
    <w:rsid w:val="009F6DBF"/>
    <w:rsid w:val="00A4267A"/>
    <w:rsid w:val="00A74A48"/>
    <w:rsid w:val="00AB1F2A"/>
    <w:rsid w:val="00AC0C68"/>
    <w:rsid w:val="00B028BA"/>
    <w:rsid w:val="00B47942"/>
    <w:rsid w:val="00B56DBD"/>
    <w:rsid w:val="00B815DB"/>
    <w:rsid w:val="00B934B2"/>
    <w:rsid w:val="00B9517F"/>
    <w:rsid w:val="00C0481B"/>
    <w:rsid w:val="00C066CA"/>
    <w:rsid w:val="00C60034"/>
    <w:rsid w:val="00CD7967"/>
    <w:rsid w:val="00D12889"/>
    <w:rsid w:val="00D14448"/>
    <w:rsid w:val="00D44D08"/>
    <w:rsid w:val="00D66BCC"/>
    <w:rsid w:val="00D82B7E"/>
    <w:rsid w:val="00D9152B"/>
    <w:rsid w:val="00DA5F05"/>
    <w:rsid w:val="00E25974"/>
    <w:rsid w:val="00E36467"/>
    <w:rsid w:val="00E63A23"/>
    <w:rsid w:val="00E65D3E"/>
    <w:rsid w:val="00EC0A9B"/>
    <w:rsid w:val="00EC20C0"/>
    <w:rsid w:val="00F14264"/>
    <w:rsid w:val="00F264F9"/>
    <w:rsid w:val="00F8014A"/>
    <w:rsid w:val="00F83684"/>
    <w:rsid w:val="00FA02BF"/>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country-region"/>
  <w:smartTagType w:namespaceuri="urn:schemas-microsoft-com:office:smarttags" w:name="plac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0FB6"/>
    <w:rPr>
      <w:rFonts w:eastAsia="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D0FB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6D0FB6"/>
    <w:rPr>
      <w:rFonts w:cs="Times New Roman"/>
      <w:color w:val="0000FF"/>
      <w:u w:val="single"/>
    </w:rPr>
  </w:style>
  <w:style w:type="paragraph" w:customStyle="1" w:styleId="Compact">
    <w:name w:val="Compact"/>
    <w:basedOn w:val="BodyText"/>
    <w:uiPriority w:val="99"/>
    <w:rsid w:val="00E65D3E"/>
    <w:pPr>
      <w:spacing w:before="36" w:after="36"/>
    </w:pPr>
    <w:rPr>
      <w:rFonts w:ascii="Calibri" w:hAnsi="Calibri"/>
      <w:sz w:val="24"/>
      <w:szCs w:val="24"/>
    </w:rPr>
  </w:style>
  <w:style w:type="paragraph" w:styleId="BodyText">
    <w:name w:val="Body Text"/>
    <w:basedOn w:val="Normal"/>
    <w:link w:val="BodyTextChar"/>
    <w:uiPriority w:val="99"/>
    <w:rsid w:val="00E65D3E"/>
    <w:pPr>
      <w:spacing w:after="120"/>
    </w:pPr>
  </w:style>
  <w:style w:type="character" w:customStyle="1" w:styleId="BodyTextChar">
    <w:name w:val="Body Text Char"/>
    <w:basedOn w:val="DefaultParagraphFont"/>
    <w:link w:val="BodyText"/>
    <w:uiPriority w:val="99"/>
    <w:semiHidden/>
    <w:locked/>
    <w:rsid w:val="00AC0C68"/>
    <w:rPr>
      <w:rFonts w:eastAsia="Times New Roman" w:cs="Times New Roman"/>
      <w:sz w:val="28"/>
      <w:szCs w:val="2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congdoanvietnam.org/75nghin-sangkien-vuotkho-phattrie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wnload.vn/url?q=aHR0cHM6Ly9kb3dubG9hZC5jb20udm4vemFsby1mb3ItYW5kcm9pZC0xLTQ4MzEx" TargetMode="External"/><Relationship Id="rId5" Type="http://schemas.openxmlformats.org/officeDocument/2006/relationships/hyperlink" Target="https://congdoanvietnam.org/75nghin-sangkien-vuotkho-phattrien/" TargetMode="External"/><Relationship Id="rId4" Type="http://schemas.openxmlformats.org/officeDocument/2006/relationships/hyperlink" Target="https://congdoanvietnam.org/75nghin-sangkien-vuotkho-phattrien/"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Pages>
  <Words>606</Words>
  <Characters>3458</Characters>
  <Application>Microsoft Office Word</Application>
  <DocSecurity>0</DocSecurity>
  <Lines>28</Lines>
  <Paragraphs>8</Paragraphs>
  <ScaleCrop>false</ScaleCrop>
  <Company/>
  <LinksUpToDate>false</LinksUpToDate>
  <CharactersWithSpaces>40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ỔNG LIÊN ĐOÀN LAO ĐỘNG VIỆT NAM</dc:title>
  <dc:subject/>
  <dc:creator>hoa</dc:creator>
  <cp:keywords/>
  <dc:description/>
  <cp:lastModifiedBy>duongvietdoan</cp:lastModifiedBy>
  <cp:revision>12</cp:revision>
  <cp:lastPrinted>2021-03-24T01:23:00Z</cp:lastPrinted>
  <dcterms:created xsi:type="dcterms:W3CDTF">2021-03-23T03:38:00Z</dcterms:created>
  <dcterms:modified xsi:type="dcterms:W3CDTF">2021-03-30T02:37:00Z</dcterms:modified>
</cp:coreProperties>
</file>